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A85311" w14:paraId="37E346BE" w14:textId="77777777" w:rsidTr="00796EB3">
        <w:trPr>
          <w:trHeight w:val="290"/>
        </w:trPr>
        <w:tc>
          <w:tcPr>
            <w:tcW w:w="2160" w:type="dxa"/>
          </w:tcPr>
          <w:p w14:paraId="37E346BC" w14:textId="77777777" w:rsidR="0000007A" w:rsidRPr="00A8531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8531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E346BD" w14:textId="77777777" w:rsidR="0000007A" w:rsidRPr="00A85311" w:rsidRDefault="00796EB3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Pr="00A85311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UTTAR PRADESH JOURNAL OF ZOOLOGY</w:t>
              </w:r>
            </w:hyperlink>
          </w:p>
        </w:tc>
      </w:tr>
      <w:tr w:rsidR="0000007A" w:rsidRPr="00A85311" w14:paraId="37E346C1" w14:textId="77777777" w:rsidTr="00796EB3">
        <w:trPr>
          <w:trHeight w:val="290"/>
        </w:trPr>
        <w:tc>
          <w:tcPr>
            <w:tcW w:w="2160" w:type="dxa"/>
          </w:tcPr>
          <w:p w14:paraId="37E346BF" w14:textId="77777777" w:rsidR="0000007A" w:rsidRPr="00A8531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8531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E346C0" w14:textId="77777777" w:rsidR="0000007A" w:rsidRPr="00A85311" w:rsidRDefault="00B42792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8531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UPJOZ_3300</w:t>
            </w:r>
          </w:p>
        </w:tc>
      </w:tr>
      <w:tr w:rsidR="0000007A" w:rsidRPr="00A85311" w14:paraId="37E346C4" w14:textId="77777777" w:rsidTr="00796EB3">
        <w:trPr>
          <w:trHeight w:val="650"/>
        </w:trPr>
        <w:tc>
          <w:tcPr>
            <w:tcW w:w="2160" w:type="dxa"/>
          </w:tcPr>
          <w:p w14:paraId="37E346C2" w14:textId="77777777" w:rsidR="0000007A" w:rsidRPr="00A8531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8531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E346C3" w14:textId="77777777" w:rsidR="0000007A" w:rsidRPr="00A85311" w:rsidRDefault="00B42792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85311">
              <w:rPr>
                <w:rFonts w:ascii="Arial" w:hAnsi="Arial" w:cs="Arial"/>
                <w:b/>
                <w:sz w:val="20"/>
                <w:szCs w:val="20"/>
                <w:lang w:val="en-GB"/>
              </w:rPr>
              <w:t>POPULATION DYNAMICS OF NATURAL ENEMIES OF STEM BORER COMPLEX AND THEIR CORRELATION WITH WEATHER PARAMETERS IN RICE ECOSYSTEM</w:t>
            </w:r>
          </w:p>
        </w:tc>
      </w:tr>
      <w:tr w:rsidR="00CF0BBB" w:rsidRPr="00A85311" w14:paraId="37E346C7" w14:textId="77777777" w:rsidTr="00796EB3">
        <w:trPr>
          <w:trHeight w:val="332"/>
        </w:trPr>
        <w:tc>
          <w:tcPr>
            <w:tcW w:w="2160" w:type="dxa"/>
          </w:tcPr>
          <w:p w14:paraId="37E346C5" w14:textId="77777777" w:rsidR="00CF0BBB" w:rsidRPr="00A8531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8531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E346C6" w14:textId="77777777" w:rsidR="00CF0BBB" w:rsidRPr="00A85311" w:rsidRDefault="00B4279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85311">
              <w:rPr>
                <w:rFonts w:ascii="Arial" w:hAnsi="Arial" w:cs="Arial"/>
                <w:b/>
                <w:sz w:val="20"/>
                <w:szCs w:val="20"/>
                <w:lang w:val="en-GB"/>
              </w:rPr>
              <w:t>Original Research Article</w:t>
            </w:r>
          </w:p>
        </w:tc>
      </w:tr>
    </w:tbl>
    <w:p w14:paraId="37E346C8" w14:textId="77777777" w:rsidR="00037D52" w:rsidRPr="00A85311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346C9" w14:textId="77777777" w:rsidR="00605952" w:rsidRPr="00A85311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346CA" w14:textId="77777777" w:rsidR="00D9392F" w:rsidRPr="00A85311" w:rsidRDefault="00D9392F" w:rsidP="0000007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tbl>
      <w:tblPr>
        <w:tblpPr w:leftFromText="180" w:rightFromText="180" w:horzAnchor="margin" w:tblpY="-1405"/>
        <w:tblW w:w="130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28"/>
        <w:gridCol w:w="5130"/>
        <w:gridCol w:w="4410"/>
      </w:tblGrid>
      <w:tr w:rsidR="00602F7D" w:rsidRPr="00A85311" w14:paraId="37E346D6" w14:textId="77777777" w:rsidTr="00080288">
        <w:tc>
          <w:tcPr>
            <w:tcW w:w="13068" w:type="dxa"/>
            <w:gridSpan w:val="3"/>
            <w:tcBorders>
              <w:top w:val="nil"/>
              <w:left w:val="nil"/>
              <w:right w:val="nil"/>
            </w:tcBorders>
            <w:noWrap/>
          </w:tcPr>
          <w:p w14:paraId="37E346D4" w14:textId="77777777" w:rsidR="00602F7D" w:rsidRPr="00A85311" w:rsidRDefault="00CE5AC7" w:rsidP="0008028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85311">
              <w:rPr>
                <w:rFonts w:ascii="Arial" w:hAnsi="Arial" w:cs="Arial"/>
                <w:highlight w:val="yellow"/>
                <w:lang w:val="en-GB"/>
              </w:rPr>
              <w:lastRenderedPageBreak/>
              <w:t>1</w:t>
            </w:r>
            <w:r w:rsidR="00602F7D" w:rsidRPr="00A85311">
              <w:rPr>
                <w:rFonts w:ascii="Arial" w:hAnsi="Arial" w:cs="Arial"/>
                <w:highlight w:val="yellow"/>
                <w:lang w:val="en-GB"/>
              </w:rPr>
              <w:t>:</w:t>
            </w:r>
            <w:r w:rsidR="00602F7D" w:rsidRPr="00A85311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37E346D5" w14:textId="77777777" w:rsidR="008224E2" w:rsidRPr="00A85311" w:rsidRDefault="008224E2" w:rsidP="000802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0007A" w:rsidRPr="00A85311" w14:paraId="37E346DA" w14:textId="77777777" w:rsidTr="00080288">
        <w:tc>
          <w:tcPr>
            <w:tcW w:w="3528" w:type="dxa"/>
            <w:noWrap/>
          </w:tcPr>
          <w:p w14:paraId="37E346D7" w14:textId="77777777" w:rsidR="0000007A" w:rsidRPr="00A85311" w:rsidRDefault="0000007A" w:rsidP="0008028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5130" w:type="dxa"/>
          </w:tcPr>
          <w:p w14:paraId="37E346D8" w14:textId="77777777" w:rsidR="0000007A" w:rsidRPr="00A85311" w:rsidRDefault="0000007A" w:rsidP="0008028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85311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4410" w:type="dxa"/>
          </w:tcPr>
          <w:p w14:paraId="37E346D9" w14:textId="77777777" w:rsidR="0000007A" w:rsidRPr="00A85311" w:rsidRDefault="0000007A" w:rsidP="0008028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85311">
              <w:rPr>
                <w:rFonts w:ascii="Arial" w:hAnsi="Arial" w:cs="Arial"/>
                <w:lang w:val="en-GB"/>
              </w:rPr>
              <w:t xml:space="preserve">Author’s </w:t>
            </w:r>
            <w:r w:rsidR="00040915" w:rsidRPr="00A85311">
              <w:rPr>
                <w:rFonts w:ascii="Arial" w:hAnsi="Arial" w:cs="Arial"/>
                <w:lang w:val="en-GB"/>
              </w:rPr>
              <w:t>feedback</w:t>
            </w:r>
            <w:r w:rsidR="001A1605" w:rsidRPr="00A85311">
              <w:rPr>
                <w:rFonts w:ascii="Arial" w:hAnsi="Arial" w:cs="Arial"/>
                <w:b w:val="0"/>
                <w:lang w:val="en-GB"/>
              </w:rPr>
              <w:t xml:space="preserve"> </w:t>
            </w:r>
          </w:p>
        </w:tc>
      </w:tr>
      <w:tr w:rsidR="0000007A" w:rsidRPr="00A85311" w14:paraId="37E346F6" w14:textId="77777777" w:rsidTr="00080288">
        <w:tc>
          <w:tcPr>
            <w:tcW w:w="3528" w:type="dxa"/>
            <w:noWrap/>
          </w:tcPr>
          <w:p w14:paraId="37E346DB" w14:textId="77777777" w:rsidR="004A4189" w:rsidRPr="00A85311" w:rsidRDefault="004A4189" w:rsidP="00080288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A85311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 xml:space="preserve">Compulsory </w:t>
            </w:r>
            <w:r w:rsidRPr="00A85311">
              <w:rPr>
                <w:rFonts w:ascii="Arial" w:eastAsia="MS Mincho" w:hAnsi="Arial" w:cs="Arial"/>
                <w:sz w:val="20"/>
                <w:szCs w:val="20"/>
                <w:lang w:val="en-GB"/>
              </w:rPr>
              <w:t>REVISION comments</w:t>
            </w:r>
          </w:p>
          <w:p w14:paraId="37E346DC" w14:textId="77777777" w:rsidR="004A4189" w:rsidRPr="00A85311" w:rsidRDefault="004A4189" w:rsidP="000802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7E346DD" w14:textId="77777777" w:rsidR="004A4189" w:rsidRPr="00A85311" w:rsidRDefault="004A4189" w:rsidP="00080288">
            <w:pPr>
              <w:keepNext/>
              <w:numPr>
                <w:ilvl w:val="0"/>
                <w:numId w:val="10"/>
              </w:numPr>
              <w:spacing w:after="200" w:line="276" w:lineRule="auto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A85311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manuscript important for scientific community?</w:t>
            </w:r>
          </w:p>
          <w:p w14:paraId="37E346DE" w14:textId="77777777" w:rsidR="004A4189" w:rsidRPr="00A85311" w:rsidRDefault="004A4189" w:rsidP="000802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85311">
              <w:rPr>
                <w:rFonts w:ascii="Arial" w:hAnsi="Arial" w:cs="Arial"/>
                <w:sz w:val="20"/>
                <w:szCs w:val="20"/>
                <w:lang w:val="en-GB"/>
              </w:rPr>
              <w:t xml:space="preserve">      (Please write few sentences on this manuscript)</w:t>
            </w:r>
          </w:p>
          <w:p w14:paraId="37E346DF" w14:textId="77777777" w:rsidR="004A4189" w:rsidRPr="00A85311" w:rsidRDefault="004A4189" w:rsidP="000802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7E346E0" w14:textId="77777777" w:rsidR="004A4189" w:rsidRPr="00A85311" w:rsidRDefault="004A4189" w:rsidP="00080288"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85311">
              <w:rPr>
                <w:rFonts w:ascii="Arial" w:hAnsi="Arial" w:cs="Arial"/>
                <w:b/>
                <w:sz w:val="20"/>
                <w:szCs w:val="20"/>
                <w:lang w:val="en-GB"/>
              </w:rPr>
              <w:t>Is the title of the article suitable?</w:t>
            </w:r>
          </w:p>
          <w:p w14:paraId="37E346E1" w14:textId="77777777" w:rsidR="004A4189" w:rsidRPr="00A85311" w:rsidRDefault="004A4189" w:rsidP="0008028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85311">
              <w:rPr>
                <w:rFonts w:ascii="Arial" w:hAnsi="Arial" w:cs="Arial"/>
                <w:sz w:val="20"/>
                <w:szCs w:val="20"/>
                <w:lang w:val="en-GB"/>
              </w:rPr>
              <w:t>(If not please suggest an alternative title)</w:t>
            </w:r>
          </w:p>
          <w:p w14:paraId="37E346E2" w14:textId="77777777" w:rsidR="004A4189" w:rsidRPr="00A85311" w:rsidRDefault="004A4189" w:rsidP="0008028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7E346E3" w14:textId="77777777" w:rsidR="004A4189" w:rsidRPr="00A85311" w:rsidRDefault="004A4189" w:rsidP="00080288">
            <w:pPr>
              <w:keepNext/>
              <w:numPr>
                <w:ilvl w:val="0"/>
                <w:numId w:val="10"/>
              </w:numPr>
              <w:spacing w:after="200" w:line="276" w:lineRule="auto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A85311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abstract of the article comprehensive?</w:t>
            </w:r>
          </w:p>
          <w:p w14:paraId="37E346E4" w14:textId="77777777" w:rsidR="004A4189" w:rsidRPr="00A85311" w:rsidRDefault="004A4189" w:rsidP="000802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7E346E5" w14:textId="77777777" w:rsidR="004A4189" w:rsidRPr="00A85311" w:rsidRDefault="004A4189" w:rsidP="00080288"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85311">
              <w:rPr>
                <w:rFonts w:ascii="Arial" w:hAnsi="Arial" w:cs="Arial"/>
                <w:b/>
                <w:sz w:val="20"/>
                <w:szCs w:val="20"/>
                <w:lang w:val="en-GB"/>
              </w:rPr>
              <w:t>Are subsections and structure of the manuscript appropriate?</w:t>
            </w:r>
          </w:p>
          <w:p w14:paraId="37E346E6" w14:textId="77777777" w:rsidR="004A4189" w:rsidRPr="00A85311" w:rsidRDefault="004A4189" w:rsidP="00080288">
            <w:pPr>
              <w:ind w:left="36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37E346E7" w14:textId="77777777" w:rsidR="004A4189" w:rsidRPr="00A85311" w:rsidRDefault="004A4189" w:rsidP="00080288"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85311">
              <w:rPr>
                <w:rFonts w:ascii="Arial" w:hAnsi="Arial" w:cs="Arial"/>
                <w:b/>
                <w:sz w:val="20"/>
                <w:szCs w:val="20"/>
                <w:lang w:val="en-GB"/>
              </w:rPr>
              <w:t>Do you think the manuscript is scientifically correct?</w:t>
            </w:r>
          </w:p>
          <w:p w14:paraId="37E346E8" w14:textId="77777777" w:rsidR="004A4189" w:rsidRPr="00A85311" w:rsidRDefault="004A4189" w:rsidP="00080288">
            <w:pPr>
              <w:ind w:left="36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37E346E9" w14:textId="77777777" w:rsidR="004A4189" w:rsidRPr="00A85311" w:rsidRDefault="004A4189" w:rsidP="00080288"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85311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Are the references sufficient and recent? If you have suggestion of additional references, please mention in the review form.</w:t>
            </w:r>
          </w:p>
          <w:p w14:paraId="37E346EA" w14:textId="77777777" w:rsidR="004A4189" w:rsidRPr="00A85311" w:rsidRDefault="004A4189" w:rsidP="0008028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37E346EB" w14:textId="77777777" w:rsidR="004A4189" w:rsidRPr="00A85311" w:rsidRDefault="004A4189" w:rsidP="00080288">
            <w:pPr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A85311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>(Apart from above mentioned 6 points, reviewers are free to provide additional suggestions/comments)</w:t>
            </w:r>
          </w:p>
          <w:p w14:paraId="37E346EC" w14:textId="77777777" w:rsidR="0099583E" w:rsidRPr="00A85311" w:rsidRDefault="0099583E" w:rsidP="00080288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5130" w:type="dxa"/>
          </w:tcPr>
          <w:p w14:paraId="37E346ED" w14:textId="77777777" w:rsidR="00533FC1" w:rsidRPr="00A85311" w:rsidRDefault="00533FC1" w:rsidP="000802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7E346EE" w14:textId="77777777" w:rsidR="00D9392F" w:rsidRPr="00A85311" w:rsidRDefault="00D9392F" w:rsidP="000802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7E346EF" w14:textId="77777777" w:rsidR="00D9392F" w:rsidRPr="00A85311" w:rsidRDefault="00D9392F" w:rsidP="000802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7E346F0" w14:textId="05794140" w:rsidR="00D9392F" w:rsidRPr="00A85311" w:rsidRDefault="00080288" w:rsidP="000802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8531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 w14:paraId="37E346F1" w14:textId="77777777" w:rsidR="00D9392F" w:rsidRPr="00A85311" w:rsidRDefault="00D9392F" w:rsidP="000802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7E346F2" w14:textId="77777777" w:rsidR="00D9392F" w:rsidRPr="00A85311" w:rsidRDefault="00D9392F" w:rsidP="000802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7E346F3" w14:textId="77777777" w:rsidR="00D9392F" w:rsidRPr="00A85311" w:rsidRDefault="00D9392F" w:rsidP="000802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E804CB7" w14:textId="77777777" w:rsidR="00D9392F" w:rsidRPr="00A85311" w:rsidRDefault="00D9392F" w:rsidP="000802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4351B9A" w14:textId="77777777" w:rsidR="00080288" w:rsidRPr="00A85311" w:rsidRDefault="00080288" w:rsidP="000802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4AB1D2B" w14:textId="77777777" w:rsidR="00080288" w:rsidRPr="00A85311" w:rsidRDefault="00080288" w:rsidP="000802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8531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 w14:paraId="6D0BC6CF" w14:textId="77777777" w:rsidR="00080288" w:rsidRPr="00A85311" w:rsidRDefault="00080288" w:rsidP="000802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9228C2D" w14:textId="77777777" w:rsidR="00080288" w:rsidRPr="00A85311" w:rsidRDefault="00080288" w:rsidP="000802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544EBE8" w14:textId="77777777" w:rsidR="00080288" w:rsidRPr="00A85311" w:rsidRDefault="00080288" w:rsidP="000802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CF654BD" w14:textId="77777777" w:rsidR="00080288" w:rsidRPr="00A85311" w:rsidRDefault="00080288" w:rsidP="000802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EC904FB" w14:textId="77777777" w:rsidR="00080288" w:rsidRPr="00A85311" w:rsidRDefault="00080288" w:rsidP="000802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616DE471" w14:textId="77777777" w:rsidR="00080288" w:rsidRPr="00A85311" w:rsidRDefault="00080288" w:rsidP="000802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8531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 w14:paraId="1EB3F856" w14:textId="77777777" w:rsidR="00080288" w:rsidRPr="00A85311" w:rsidRDefault="00080288" w:rsidP="000802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4569566" w14:textId="77777777" w:rsidR="00080288" w:rsidRPr="00A85311" w:rsidRDefault="00080288" w:rsidP="000802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615B2F42" w14:textId="77777777" w:rsidR="00080288" w:rsidRPr="00A85311" w:rsidRDefault="00080288" w:rsidP="000802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A8FDBEB" w14:textId="77777777" w:rsidR="00080288" w:rsidRPr="00A85311" w:rsidRDefault="00080288" w:rsidP="000802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8531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 w14:paraId="0E12BE93" w14:textId="77777777" w:rsidR="00080288" w:rsidRPr="00A85311" w:rsidRDefault="00080288" w:rsidP="000802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4CF791D" w14:textId="77777777" w:rsidR="00080288" w:rsidRPr="00A85311" w:rsidRDefault="00080288" w:rsidP="000802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A9C4FED" w14:textId="77777777" w:rsidR="00080288" w:rsidRPr="00A85311" w:rsidRDefault="00080288" w:rsidP="000802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6A94487B" w14:textId="77777777" w:rsidR="00080288" w:rsidRPr="00A85311" w:rsidRDefault="00080288" w:rsidP="000802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8531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 w14:paraId="7B7782B1" w14:textId="77777777" w:rsidR="00080288" w:rsidRPr="00A85311" w:rsidRDefault="00080288" w:rsidP="000802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E3ABD1C" w14:textId="77777777" w:rsidR="00080288" w:rsidRPr="00A85311" w:rsidRDefault="00080288" w:rsidP="000802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A1ACBA" w14:textId="77777777" w:rsidR="00080288" w:rsidRPr="00A85311" w:rsidRDefault="00080288" w:rsidP="000802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7E346F4" w14:textId="4A6C4D03" w:rsidR="00080288" w:rsidRPr="00A85311" w:rsidRDefault="00080288" w:rsidP="000802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8531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4410" w:type="dxa"/>
          </w:tcPr>
          <w:p w14:paraId="10212B3F" w14:textId="77777777" w:rsidR="0000007A" w:rsidRPr="00A85311" w:rsidRDefault="0000007A" w:rsidP="0008028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79DCBAB5" w14:textId="77777777" w:rsidR="00080288" w:rsidRPr="00A85311" w:rsidRDefault="00080288" w:rsidP="000802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7E346F5" w14:textId="0A5E6CC7" w:rsidR="00080288" w:rsidRPr="00A85311" w:rsidRDefault="00080288" w:rsidP="000802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A1605" w:rsidRPr="00A85311" w14:paraId="37E34700" w14:textId="77777777" w:rsidTr="00080288">
        <w:trPr>
          <w:trHeight w:val="386"/>
        </w:trPr>
        <w:tc>
          <w:tcPr>
            <w:tcW w:w="3528" w:type="dxa"/>
            <w:noWrap/>
          </w:tcPr>
          <w:p w14:paraId="37E346F7" w14:textId="77777777" w:rsidR="00D9392F" w:rsidRPr="00A85311" w:rsidRDefault="00D9392F" w:rsidP="0008028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85311">
              <w:rPr>
                <w:rFonts w:ascii="Arial" w:hAnsi="Arial" w:cs="Arial"/>
                <w:bCs w:val="0"/>
                <w:u w:val="single"/>
                <w:lang w:val="en-GB"/>
              </w:rPr>
              <w:t>Minor</w:t>
            </w:r>
            <w:r w:rsidRPr="00A85311">
              <w:rPr>
                <w:rFonts w:ascii="Arial" w:hAnsi="Arial" w:cs="Arial"/>
                <w:b w:val="0"/>
                <w:bCs w:val="0"/>
                <w:lang w:val="en-GB"/>
              </w:rPr>
              <w:t xml:space="preserve"> REVISION comments</w:t>
            </w:r>
          </w:p>
          <w:p w14:paraId="37E346F8" w14:textId="77777777" w:rsidR="001A1605" w:rsidRPr="00A85311" w:rsidRDefault="001A1605" w:rsidP="0008028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5130" w:type="dxa"/>
          </w:tcPr>
          <w:p w14:paraId="37E346FB" w14:textId="21E57147" w:rsidR="00D9392F" w:rsidRPr="00A85311" w:rsidRDefault="00080288" w:rsidP="000802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85311">
              <w:rPr>
                <w:rFonts w:ascii="Arial" w:hAnsi="Arial" w:cs="Arial"/>
                <w:sz w:val="20"/>
                <w:szCs w:val="20"/>
                <w:lang w:val="en-GB"/>
              </w:rPr>
              <w:t>Very few mistakes regarding the authors name to be mentioned in the text</w:t>
            </w:r>
          </w:p>
          <w:p w14:paraId="37E346FE" w14:textId="3E474C1D" w:rsidR="00D9392F" w:rsidRPr="00A85311" w:rsidRDefault="00D9392F" w:rsidP="000802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4410" w:type="dxa"/>
          </w:tcPr>
          <w:p w14:paraId="37E346FF" w14:textId="77777777" w:rsidR="001A1605" w:rsidRPr="00A85311" w:rsidRDefault="001A1605" w:rsidP="000802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A1605" w:rsidRPr="00A85311" w14:paraId="37E34708" w14:textId="77777777" w:rsidTr="00A85311">
        <w:trPr>
          <w:trHeight w:val="425"/>
        </w:trPr>
        <w:tc>
          <w:tcPr>
            <w:tcW w:w="3528" w:type="dxa"/>
            <w:noWrap/>
          </w:tcPr>
          <w:p w14:paraId="37E34701" w14:textId="77777777" w:rsidR="00D9392F" w:rsidRPr="00A85311" w:rsidRDefault="00D9392F" w:rsidP="0008028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85311">
              <w:rPr>
                <w:rFonts w:ascii="Arial" w:hAnsi="Arial" w:cs="Arial"/>
                <w:bCs w:val="0"/>
                <w:u w:val="single"/>
                <w:lang w:val="en-GB"/>
              </w:rPr>
              <w:t>Optional</w:t>
            </w:r>
            <w:r w:rsidRPr="00A8531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A8531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37E34702" w14:textId="77777777" w:rsidR="001A1605" w:rsidRPr="00A85311" w:rsidRDefault="001A1605" w:rsidP="0008028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5130" w:type="dxa"/>
          </w:tcPr>
          <w:p w14:paraId="37E34703" w14:textId="77777777" w:rsidR="001A1605" w:rsidRPr="00A85311" w:rsidRDefault="001A1605" w:rsidP="000802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7E34706" w14:textId="6AFB57E1" w:rsidR="00D9392F" w:rsidRPr="00A85311" w:rsidRDefault="00D9392F" w:rsidP="000802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4410" w:type="dxa"/>
          </w:tcPr>
          <w:p w14:paraId="37E34707" w14:textId="77777777" w:rsidR="001A1605" w:rsidRPr="00A85311" w:rsidRDefault="001A1605" w:rsidP="000802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7E34709" w14:textId="77777777" w:rsidR="0000007A" w:rsidRPr="00A85311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3470C" w14:textId="7E33D48A" w:rsidR="00D9392F" w:rsidRPr="00A85311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62"/>
        <w:gridCol w:w="4303"/>
        <w:gridCol w:w="4295"/>
      </w:tblGrid>
      <w:tr w:rsidR="00AC28FE" w:rsidRPr="00A85311" w14:paraId="63C34723" w14:textId="77777777" w:rsidTr="00A85311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1BC63" w14:textId="77777777" w:rsidR="00AC28FE" w:rsidRPr="00A85311" w:rsidRDefault="00AC28FE" w:rsidP="00AC28FE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A8531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A8531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FF4F762" w14:textId="77777777" w:rsidR="00AC28FE" w:rsidRPr="00A85311" w:rsidRDefault="00AC28FE" w:rsidP="00AC28FE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AC28FE" w:rsidRPr="00A85311" w14:paraId="7086EF3C" w14:textId="77777777" w:rsidTr="00A85311">
        <w:tc>
          <w:tcPr>
            <w:tcW w:w="1683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CF011" w14:textId="77777777" w:rsidR="00AC28FE" w:rsidRPr="00A85311" w:rsidRDefault="00AC28FE" w:rsidP="00AC28F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E29AAA" w14:textId="77777777" w:rsidR="00AC28FE" w:rsidRPr="00A85311" w:rsidRDefault="00AC28FE" w:rsidP="00AC28F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A853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57" w:type="pct"/>
          </w:tcPr>
          <w:p w14:paraId="0254211C" w14:textId="77777777" w:rsidR="00AC28FE" w:rsidRPr="00A85311" w:rsidRDefault="00AC28FE" w:rsidP="00AC28F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A853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A8531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A8531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AC28FE" w:rsidRPr="00A85311" w14:paraId="255F1530" w14:textId="77777777" w:rsidTr="00A85311">
        <w:trPr>
          <w:trHeight w:val="890"/>
        </w:trPr>
        <w:tc>
          <w:tcPr>
            <w:tcW w:w="1683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4B642" w14:textId="77777777" w:rsidR="00AC28FE" w:rsidRPr="00A85311" w:rsidRDefault="00AC28FE" w:rsidP="00AC28FE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A8531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B20A3EA" w14:textId="77777777" w:rsidR="00AC28FE" w:rsidRPr="00A85311" w:rsidRDefault="00AC28FE" w:rsidP="00AC28F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0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3D5313" w14:textId="77777777" w:rsidR="00AC28FE" w:rsidRPr="00A85311" w:rsidRDefault="00AC28FE" w:rsidP="00AC28FE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8531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01A8DE8A" w14:textId="77777777" w:rsidR="00AC28FE" w:rsidRPr="00A85311" w:rsidRDefault="00AC28FE" w:rsidP="00AC28F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66E176B" w14:textId="77777777" w:rsidR="00AC28FE" w:rsidRPr="00A85311" w:rsidRDefault="00AC28FE" w:rsidP="00AC28F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57" w:type="pct"/>
            <w:vAlign w:val="center"/>
          </w:tcPr>
          <w:p w14:paraId="08854210" w14:textId="77777777" w:rsidR="00AC28FE" w:rsidRPr="00A85311" w:rsidRDefault="00AC28FE" w:rsidP="00AC28F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B4404C0" w14:textId="77777777" w:rsidR="00AC28FE" w:rsidRPr="00A85311" w:rsidRDefault="00AC28FE" w:rsidP="00AC28F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B7728A4" w14:textId="77777777" w:rsidR="00AC28FE" w:rsidRPr="00A85311" w:rsidRDefault="00AC28FE" w:rsidP="00AC28F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4BBCA4C9" w14:textId="77777777" w:rsidR="00AC28FE" w:rsidRPr="00A85311" w:rsidRDefault="00AC28FE" w:rsidP="00AC28FE">
      <w:pPr>
        <w:rPr>
          <w:rFonts w:ascii="Arial" w:hAnsi="Arial" w:cs="Arial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52"/>
        <w:gridCol w:w="9308"/>
      </w:tblGrid>
      <w:tr w:rsidR="00AC28FE" w:rsidRPr="00A85311" w14:paraId="1C3964C4" w14:textId="77777777" w:rsidTr="00DF7129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A7E66" w14:textId="256DA3A7" w:rsidR="00AC28FE" w:rsidRDefault="00AC28FE" w:rsidP="00AC28FE">
            <w:pPr>
              <w:rPr>
                <w:rFonts w:ascii="Arial" w:hAnsi="Arial" w:cs="Arial"/>
                <w:bCs/>
                <w:sz w:val="20"/>
                <w:szCs w:val="20"/>
                <w:u w:val="single"/>
                <w:lang w:val="en-GB"/>
              </w:rPr>
            </w:pPr>
          </w:p>
          <w:p w14:paraId="7A2BF855" w14:textId="03E2DDB4" w:rsidR="00A85311" w:rsidRDefault="00A85311" w:rsidP="00AC28FE">
            <w:pPr>
              <w:rPr>
                <w:rFonts w:ascii="Arial" w:hAnsi="Arial" w:cs="Arial"/>
                <w:bCs/>
                <w:sz w:val="20"/>
                <w:szCs w:val="20"/>
                <w:u w:val="single"/>
                <w:lang w:val="en-GB"/>
              </w:rPr>
            </w:pPr>
          </w:p>
          <w:p w14:paraId="315FE994" w14:textId="77777777" w:rsidR="00A85311" w:rsidRPr="00A85311" w:rsidRDefault="00A85311" w:rsidP="00AC28FE">
            <w:pPr>
              <w:rPr>
                <w:rFonts w:ascii="Arial" w:hAnsi="Arial" w:cs="Arial"/>
                <w:bCs/>
                <w:sz w:val="20"/>
                <w:szCs w:val="20"/>
                <w:u w:val="single"/>
                <w:lang w:val="en-GB"/>
              </w:rPr>
            </w:pPr>
          </w:p>
          <w:p w14:paraId="709FDE8D" w14:textId="77777777" w:rsidR="00AC28FE" w:rsidRPr="00A85311" w:rsidRDefault="00AC28FE" w:rsidP="00AC28FE">
            <w:pPr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8531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4029BCB6" w14:textId="77777777" w:rsidR="00AC28FE" w:rsidRPr="00A85311" w:rsidRDefault="00AC28FE" w:rsidP="00AC28FE">
            <w:pPr>
              <w:rPr>
                <w:rFonts w:ascii="Arial" w:hAnsi="Arial" w:cs="Arial"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AC28FE" w:rsidRPr="00A85311" w14:paraId="79F4ABEB" w14:textId="77777777" w:rsidTr="00DF7129">
        <w:trPr>
          <w:trHeight w:val="77"/>
        </w:trPr>
        <w:tc>
          <w:tcPr>
            <w:tcW w:w="1409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DB7417" w14:textId="77777777" w:rsidR="00AC28FE" w:rsidRPr="00A85311" w:rsidRDefault="00AC28FE" w:rsidP="00AC28F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85311">
              <w:rPr>
                <w:rFonts w:ascii="Arial" w:hAnsi="Arial" w:cs="Arial"/>
                <w:sz w:val="20"/>
                <w:szCs w:val="20"/>
                <w:lang w:val="en-GB"/>
              </w:rPr>
              <w:lastRenderedPageBreak/>
              <w:t>Name:</w:t>
            </w:r>
          </w:p>
        </w:tc>
        <w:tc>
          <w:tcPr>
            <w:tcW w:w="3591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17BBB" w14:textId="6CB60AC0" w:rsidR="00AC28FE" w:rsidRPr="00A85311" w:rsidRDefault="00A85311" w:rsidP="00AC28F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A85311">
              <w:rPr>
                <w:rFonts w:ascii="Arial" w:hAnsi="Arial" w:cs="Arial"/>
                <w:b/>
                <w:bCs/>
                <w:sz w:val="20"/>
                <w:szCs w:val="20"/>
              </w:rPr>
              <w:t>Maimom</w:t>
            </w:r>
            <w:proofErr w:type="spellEnd"/>
            <w:r w:rsidRPr="00A8531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oniya Devi</w:t>
            </w:r>
          </w:p>
        </w:tc>
      </w:tr>
      <w:tr w:rsidR="00AC28FE" w:rsidRPr="00A85311" w14:paraId="3FA97437" w14:textId="77777777" w:rsidTr="00DF7129">
        <w:trPr>
          <w:trHeight w:val="77"/>
        </w:trPr>
        <w:tc>
          <w:tcPr>
            <w:tcW w:w="1409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4414B" w14:textId="77777777" w:rsidR="00AC28FE" w:rsidRPr="00A85311" w:rsidRDefault="00AC28FE" w:rsidP="00AC28F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85311">
              <w:rPr>
                <w:rFonts w:ascii="Arial" w:hAnsi="Arial" w:cs="Arial"/>
                <w:sz w:val="20"/>
                <w:szCs w:val="20"/>
                <w:lang w:val="en-GB"/>
              </w:rPr>
              <w:t>Department, University &amp; Country</w:t>
            </w:r>
          </w:p>
        </w:tc>
        <w:tc>
          <w:tcPr>
            <w:tcW w:w="3591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F9BBE1" w14:textId="5B470847" w:rsidR="00AC28FE" w:rsidRPr="00A85311" w:rsidRDefault="00A85311" w:rsidP="00AC28F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8531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ollege of Horticulture, </w:t>
            </w:r>
            <w:proofErr w:type="spellStart"/>
            <w:r w:rsidRPr="00A8531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ermiok</w:t>
            </w:r>
            <w:proofErr w:type="spellEnd"/>
            <w:r w:rsidRPr="00A8531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 CAU (I), India</w:t>
            </w:r>
          </w:p>
        </w:tc>
      </w:tr>
      <w:bookmarkEnd w:id="1"/>
    </w:tbl>
    <w:p w14:paraId="62DC34C6" w14:textId="77777777" w:rsidR="00AC28FE" w:rsidRPr="00A85311" w:rsidRDefault="00AC28FE" w:rsidP="00AC28FE">
      <w:pPr>
        <w:rPr>
          <w:rFonts w:ascii="Arial" w:hAnsi="Arial" w:cs="Arial"/>
          <w:sz w:val="20"/>
          <w:szCs w:val="20"/>
        </w:rPr>
      </w:pPr>
    </w:p>
    <w:p w14:paraId="37E3470D" w14:textId="77777777" w:rsidR="00D9392F" w:rsidRPr="00A85311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3470E" w14:textId="77777777" w:rsidR="00D9392F" w:rsidRPr="00A85311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3470F" w14:textId="77777777" w:rsidR="008224E2" w:rsidRPr="00A85311" w:rsidRDefault="008224E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34710" w14:textId="77777777" w:rsidR="008224E2" w:rsidRPr="00A85311" w:rsidRDefault="008224E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34711" w14:textId="77777777" w:rsidR="008224E2" w:rsidRPr="00A85311" w:rsidRDefault="008224E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34712" w14:textId="77777777" w:rsidR="008224E2" w:rsidRPr="00A85311" w:rsidRDefault="008224E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34713" w14:textId="77777777" w:rsidR="001B2CCC" w:rsidRPr="00A85311" w:rsidRDefault="001B2CCC">
      <w:pPr>
        <w:rPr>
          <w:rFonts w:ascii="Arial" w:hAnsi="Arial" w:cs="Arial"/>
          <w:sz w:val="20"/>
          <w:szCs w:val="20"/>
        </w:rPr>
      </w:pPr>
      <w:r w:rsidRPr="00A85311">
        <w:rPr>
          <w:rFonts w:ascii="Arial" w:hAnsi="Arial" w:cs="Arial"/>
          <w:sz w:val="20"/>
          <w:szCs w:val="20"/>
        </w:rPr>
        <w:br w:type="page"/>
      </w:r>
    </w:p>
    <w:sectPr w:rsidR="001B2CCC" w:rsidRPr="00A85311" w:rsidSect="00E90EF2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E6C769" w14:textId="77777777" w:rsidR="00D4075A" w:rsidRPr="0000007A" w:rsidRDefault="00D4075A" w:rsidP="0099583E">
      <w:r>
        <w:separator/>
      </w:r>
    </w:p>
  </w:endnote>
  <w:endnote w:type="continuationSeparator" w:id="0">
    <w:p w14:paraId="02F2F633" w14:textId="77777777" w:rsidR="00D4075A" w:rsidRPr="0000007A" w:rsidRDefault="00D4075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393CBC" w14:textId="77777777" w:rsidR="00D4075A" w:rsidRPr="0000007A" w:rsidRDefault="00D4075A" w:rsidP="0099583E">
      <w:r>
        <w:separator/>
      </w:r>
    </w:p>
  </w:footnote>
  <w:footnote w:type="continuationSeparator" w:id="0">
    <w:p w14:paraId="179AB492" w14:textId="77777777" w:rsidR="00D4075A" w:rsidRPr="0000007A" w:rsidRDefault="00D4075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E34770" w14:textId="77777777" w:rsidR="00545A13" w:rsidRDefault="00531524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37E34772" wp14:editId="37E34773">
          <wp:extent cx="1209675" cy="1018540"/>
          <wp:effectExtent l="0" t="0" r="0" b="0"/>
          <wp:docPr id="1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9675" cy="1018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7E34771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1334027">
    <w:abstractNumId w:val="3"/>
  </w:num>
  <w:num w:numId="2" w16cid:durableId="1456371661">
    <w:abstractNumId w:val="6"/>
  </w:num>
  <w:num w:numId="3" w16cid:durableId="922567394">
    <w:abstractNumId w:val="5"/>
  </w:num>
  <w:num w:numId="4" w16cid:durableId="151414994">
    <w:abstractNumId w:val="7"/>
  </w:num>
  <w:num w:numId="5" w16cid:durableId="646514387">
    <w:abstractNumId w:val="4"/>
  </w:num>
  <w:num w:numId="6" w16cid:durableId="874468771">
    <w:abstractNumId w:val="0"/>
  </w:num>
  <w:num w:numId="7" w16cid:durableId="2027366693">
    <w:abstractNumId w:val="2"/>
  </w:num>
  <w:num w:numId="8" w16cid:durableId="1897741890">
    <w:abstractNumId w:val="9"/>
  </w:num>
  <w:num w:numId="9" w16cid:durableId="1934052051">
    <w:abstractNumId w:val="8"/>
  </w:num>
  <w:num w:numId="10" w16cid:durableId="6971199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NDSwNDc2NjEGYiUdpeDU4uLM/DyQAsNaAMMCDYMsAAAA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46B3A"/>
    <w:rsid w:val="00056CB0"/>
    <w:rsid w:val="0006257C"/>
    <w:rsid w:val="00080288"/>
    <w:rsid w:val="00084D7C"/>
    <w:rsid w:val="000936AC"/>
    <w:rsid w:val="00095A59"/>
    <w:rsid w:val="000A2134"/>
    <w:rsid w:val="000A5E36"/>
    <w:rsid w:val="000A6F41"/>
    <w:rsid w:val="000B4EE5"/>
    <w:rsid w:val="000B74A1"/>
    <w:rsid w:val="000B757E"/>
    <w:rsid w:val="000C0837"/>
    <w:rsid w:val="000C3B7E"/>
    <w:rsid w:val="000C4E8F"/>
    <w:rsid w:val="00101322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D3A1D"/>
    <w:rsid w:val="001D3E34"/>
    <w:rsid w:val="001F24FF"/>
    <w:rsid w:val="001F707F"/>
    <w:rsid w:val="002011F3"/>
    <w:rsid w:val="00201B85"/>
    <w:rsid w:val="002105F7"/>
    <w:rsid w:val="00220111"/>
    <w:rsid w:val="0022369C"/>
    <w:rsid w:val="002320EB"/>
    <w:rsid w:val="0023696A"/>
    <w:rsid w:val="002422CB"/>
    <w:rsid w:val="00245E23"/>
    <w:rsid w:val="0025366D"/>
    <w:rsid w:val="00262634"/>
    <w:rsid w:val="00275984"/>
    <w:rsid w:val="00276324"/>
    <w:rsid w:val="00280EC9"/>
    <w:rsid w:val="0028120E"/>
    <w:rsid w:val="00291D08"/>
    <w:rsid w:val="00293482"/>
    <w:rsid w:val="00295C77"/>
    <w:rsid w:val="002A5799"/>
    <w:rsid w:val="002B1B2A"/>
    <w:rsid w:val="002E2339"/>
    <w:rsid w:val="002E6D86"/>
    <w:rsid w:val="002F6935"/>
    <w:rsid w:val="003204B8"/>
    <w:rsid w:val="0033692F"/>
    <w:rsid w:val="003A04E7"/>
    <w:rsid w:val="003A6E1A"/>
    <w:rsid w:val="003B2172"/>
    <w:rsid w:val="003C02B9"/>
    <w:rsid w:val="003C3543"/>
    <w:rsid w:val="003C54D9"/>
    <w:rsid w:val="003E746A"/>
    <w:rsid w:val="00407D92"/>
    <w:rsid w:val="00417726"/>
    <w:rsid w:val="0044519B"/>
    <w:rsid w:val="00457AB1"/>
    <w:rsid w:val="00457BC0"/>
    <w:rsid w:val="00462996"/>
    <w:rsid w:val="004909B5"/>
    <w:rsid w:val="004A4189"/>
    <w:rsid w:val="004A5147"/>
    <w:rsid w:val="004A7C65"/>
    <w:rsid w:val="004B4CAD"/>
    <w:rsid w:val="004C3DF1"/>
    <w:rsid w:val="004D2E36"/>
    <w:rsid w:val="00503AB6"/>
    <w:rsid w:val="005047C5"/>
    <w:rsid w:val="005306A1"/>
    <w:rsid w:val="00531524"/>
    <w:rsid w:val="00531C82"/>
    <w:rsid w:val="00533FC1"/>
    <w:rsid w:val="00535A4C"/>
    <w:rsid w:val="0054564B"/>
    <w:rsid w:val="00545A13"/>
    <w:rsid w:val="00546343"/>
    <w:rsid w:val="00557CD3"/>
    <w:rsid w:val="00560D3C"/>
    <w:rsid w:val="00567DE0"/>
    <w:rsid w:val="005735A5"/>
    <w:rsid w:val="005C25A0"/>
    <w:rsid w:val="005D230D"/>
    <w:rsid w:val="006011B8"/>
    <w:rsid w:val="00602F7D"/>
    <w:rsid w:val="00605952"/>
    <w:rsid w:val="00620677"/>
    <w:rsid w:val="00624032"/>
    <w:rsid w:val="00645A56"/>
    <w:rsid w:val="006532DF"/>
    <w:rsid w:val="0065579D"/>
    <w:rsid w:val="00663792"/>
    <w:rsid w:val="0067046C"/>
    <w:rsid w:val="00680EB4"/>
    <w:rsid w:val="0068446F"/>
    <w:rsid w:val="00696CAD"/>
    <w:rsid w:val="006A5E0B"/>
    <w:rsid w:val="006C3797"/>
    <w:rsid w:val="006E7D6E"/>
    <w:rsid w:val="00701186"/>
    <w:rsid w:val="00707BE1"/>
    <w:rsid w:val="007238EB"/>
    <w:rsid w:val="007317C3"/>
    <w:rsid w:val="0073538B"/>
    <w:rsid w:val="00766889"/>
    <w:rsid w:val="00766A0D"/>
    <w:rsid w:val="00767F8C"/>
    <w:rsid w:val="00774427"/>
    <w:rsid w:val="00780B67"/>
    <w:rsid w:val="00787E76"/>
    <w:rsid w:val="00796EB3"/>
    <w:rsid w:val="007D0246"/>
    <w:rsid w:val="007E2523"/>
    <w:rsid w:val="007F0FBA"/>
    <w:rsid w:val="007F4B4F"/>
    <w:rsid w:val="007F5873"/>
    <w:rsid w:val="00810087"/>
    <w:rsid w:val="00815F94"/>
    <w:rsid w:val="008224E2"/>
    <w:rsid w:val="00825DC9"/>
    <w:rsid w:val="0082676D"/>
    <w:rsid w:val="00845609"/>
    <w:rsid w:val="00846F1F"/>
    <w:rsid w:val="00864044"/>
    <w:rsid w:val="00877F10"/>
    <w:rsid w:val="00882091"/>
    <w:rsid w:val="00893E75"/>
    <w:rsid w:val="008C2F62"/>
    <w:rsid w:val="008C5B98"/>
    <w:rsid w:val="008D020E"/>
    <w:rsid w:val="008D0F3D"/>
    <w:rsid w:val="008F36E4"/>
    <w:rsid w:val="00902805"/>
    <w:rsid w:val="00922E2F"/>
    <w:rsid w:val="009553EC"/>
    <w:rsid w:val="00982766"/>
    <w:rsid w:val="009852C4"/>
    <w:rsid w:val="0099583E"/>
    <w:rsid w:val="009A0242"/>
    <w:rsid w:val="009A59ED"/>
    <w:rsid w:val="009C5642"/>
    <w:rsid w:val="009C5EC7"/>
    <w:rsid w:val="009C61D3"/>
    <w:rsid w:val="009E13C3"/>
    <w:rsid w:val="009E6A30"/>
    <w:rsid w:val="009F29EB"/>
    <w:rsid w:val="00A001A0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652B4"/>
    <w:rsid w:val="00A65C50"/>
    <w:rsid w:val="00A85311"/>
    <w:rsid w:val="00AA41B3"/>
    <w:rsid w:val="00AA7FE9"/>
    <w:rsid w:val="00AB1ED6"/>
    <w:rsid w:val="00AB397D"/>
    <w:rsid w:val="00AB638A"/>
    <w:rsid w:val="00AB6E43"/>
    <w:rsid w:val="00AC1349"/>
    <w:rsid w:val="00AC28FE"/>
    <w:rsid w:val="00AE3ABC"/>
    <w:rsid w:val="00AF3016"/>
    <w:rsid w:val="00B22FE6"/>
    <w:rsid w:val="00B3033D"/>
    <w:rsid w:val="00B42792"/>
    <w:rsid w:val="00B62087"/>
    <w:rsid w:val="00B62F41"/>
    <w:rsid w:val="00B760E1"/>
    <w:rsid w:val="00B91832"/>
    <w:rsid w:val="00BA1AB3"/>
    <w:rsid w:val="00BA6421"/>
    <w:rsid w:val="00BB4FEC"/>
    <w:rsid w:val="00BC402F"/>
    <w:rsid w:val="00BE13EF"/>
    <w:rsid w:val="00BE40A5"/>
    <w:rsid w:val="00BE6454"/>
    <w:rsid w:val="00BF75D4"/>
    <w:rsid w:val="00C069B5"/>
    <w:rsid w:val="00C10283"/>
    <w:rsid w:val="00C2116A"/>
    <w:rsid w:val="00C22886"/>
    <w:rsid w:val="00C25C8F"/>
    <w:rsid w:val="00C263C6"/>
    <w:rsid w:val="00C44697"/>
    <w:rsid w:val="00C635B6"/>
    <w:rsid w:val="00C84097"/>
    <w:rsid w:val="00CB429B"/>
    <w:rsid w:val="00CD093E"/>
    <w:rsid w:val="00CD1556"/>
    <w:rsid w:val="00CD1FD7"/>
    <w:rsid w:val="00CE5AC7"/>
    <w:rsid w:val="00CF0BBB"/>
    <w:rsid w:val="00CF52C0"/>
    <w:rsid w:val="00CF5CAE"/>
    <w:rsid w:val="00D1283A"/>
    <w:rsid w:val="00D17979"/>
    <w:rsid w:val="00D2075F"/>
    <w:rsid w:val="00D37E12"/>
    <w:rsid w:val="00D40416"/>
    <w:rsid w:val="00D40553"/>
    <w:rsid w:val="00D4075A"/>
    <w:rsid w:val="00D4782A"/>
    <w:rsid w:val="00D7603E"/>
    <w:rsid w:val="00D90124"/>
    <w:rsid w:val="00D90D23"/>
    <w:rsid w:val="00D9392F"/>
    <w:rsid w:val="00DA41F5"/>
    <w:rsid w:val="00DB4568"/>
    <w:rsid w:val="00DB7E1B"/>
    <w:rsid w:val="00DC1D81"/>
    <w:rsid w:val="00E451EA"/>
    <w:rsid w:val="00E57F4B"/>
    <w:rsid w:val="00E63889"/>
    <w:rsid w:val="00E71C8D"/>
    <w:rsid w:val="00E72360"/>
    <w:rsid w:val="00E90EF2"/>
    <w:rsid w:val="00E972A7"/>
    <w:rsid w:val="00EB3E91"/>
    <w:rsid w:val="00EC6894"/>
    <w:rsid w:val="00ED0959"/>
    <w:rsid w:val="00ED6B12"/>
    <w:rsid w:val="00EF2AA5"/>
    <w:rsid w:val="00EF326D"/>
    <w:rsid w:val="00EF53FE"/>
    <w:rsid w:val="00F2643C"/>
    <w:rsid w:val="00F3669D"/>
    <w:rsid w:val="00F405F8"/>
    <w:rsid w:val="00F43A42"/>
    <w:rsid w:val="00F4700F"/>
    <w:rsid w:val="00F573EA"/>
    <w:rsid w:val="00F57E9D"/>
    <w:rsid w:val="00FA6528"/>
    <w:rsid w:val="00FC6387"/>
    <w:rsid w:val="00FD70A7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E346BC"/>
  <w15:chartTrackingRefBased/>
  <w15:docId w15:val="{B32BE790-D205-CF45-B43A-71F28B0FD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/>
    </w:rPr>
  </w:style>
  <w:style w:type="character" w:styleId="FollowedHyperlink">
    <w:name w:val="FollowedHyperlink"/>
    <w:uiPriority w:val="99"/>
    <w:semiHidden/>
    <w:unhideWhenUsed/>
    <w:rsid w:val="00796EB3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60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bimph.com/journal/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21EC09-868C-4870-95AC-B3CDE56B71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46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6</CharactersWithSpaces>
  <SharedDoc>false</SharedDoc>
  <HLinks>
    <vt:vector size="12" baseType="variant">
      <vt:variant>
        <vt:i4>3276905</vt:i4>
      </vt:variant>
      <vt:variant>
        <vt:i4>3</vt:i4>
      </vt:variant>
      <vt:variant>
        <vt:i4>0</vt:i4>
      </vt:variant>
      <vt:variant>
        <vt:i4>5</vt:i4>
      </vt:variant>
      <vt:variant>
        <vt:lpwstr>http://mbimph.com/index.php/UPJOZ/editorial-policy</vt:lpwstr>
      </vt:variant>
      <vt:variant>
        <vt:lpwstr/>
      </vt:variant>
      <vt:variant>
        <vt:i4>6422564</vt:i4>
      </vt:variant>
      <vt:variant>
        <vt:i4>0</vt:i4>
      </vt:variant>
      <vt:variant>
        <vt:i4>0</vt:i4>
      </vt:variant>
      <vt:variant>
        <vt:i4>5</vt:i4>
      </vt:variant>
      <vt:variant>
        <vt:lpwstr>http://www.mbimph.com/journal/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Surojit Bera</cp:lastModifiedBy>
  <cp:revision>2</cp:revision>
  <dcterms:created xsi:type="dcterms:W3CDTF">2025-10-25T09:34:00Z</dcterms:created>
  <dcterms:modified xsi:type="dcterms:W3CDTF">2025-10-25T09:34:00Z</dcterms:modified>
</cp:coreProperties>
</file>